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1E0A" w:rsidRDefault="00C33D03" w:rsidP="00C33D03">
      <w:pPr>
        <w:pStyle w:val="Heading1"/>
      </w:pP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679939</wp:posOffset>
            </wp:positionH>
            <wp:positionV relativeFrom="paragraph">
              <wp:posOffset>439</wp:posOffset>
            </wp:positionV>
            <wp:extent cx="4191000" cy="1285875"/>
            <wp:effectExtent l="0" t="0" r="0" b="952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IKI_logo_with_text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LAB#9 (ACL)</w:t>
      </w:r>
    </w:p>
    <w:p w:rsidR="00C33D03" w:rsidRDefault="00C33D03" w:rsidP="00C33D03"/>
    <w:p w:rsidR="00C33D03" w:rsidRDefault="00C33D03" w:rsidP="00C33D03">
      <w:pPr>
        <w:pStyle w:val="Heading2"/>
      </w:pPr>
      <w:r>
        <w:t>Name: Saliha Durrani</w:t>
      </w:r>
      <w:r>
        <w:tab/>
      </w:r>
      <w:r>
        <w:tab/>
      </w:r>
      <w:r>
        <w:tab/>
      </w:r>
      <w:r>
        <w:tab/>
      </w:r>
      <w:r>
        <w:tab/>
      </w:r>
      <w:r>
        <w:tab/>
        <w:t>Reg#2020427</w:t>
      </w:r>
    </w:p>
    <w:p w:rsidR="00C33D03" w:rsidRPr="00C33D03" w:rsidRDefault="00C33D03" w:rsidP="00C33D03"/>
    <w:p w:rsidR="00C33D03" w:rsidRDefault="00C33D03" w:rsidP="00C33D03">
      <w:r>
        <w:t>Configure IP-Addresses:</w:t>
      </w:r>
    </w:p>
    <w:p w:rsidR="00C33D03" w:rsidRDefault="00C33D03" w:rsidP="00C33D03"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22860</wp:posOffset>
            </wp:positionH>
            <wp:positionV relativeFrom="paragraph">
              <wp:posOffset>252730</wp:posOffset>
            </wp:positionV>
            <wp:extent cx="5943600" cy="223266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ca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2678"/>
                    <a:stretch/>
                  </pic:blipFill>
                  <pic:spPr bwMode="auto">
                    <a:xfrm>
                      <a:off x="0" y="0"/>
                      <a:ext cx="5943600" cy="2232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t>PCA:</w:t>
      </w:r>
    </w:p>
    <w:p w:rsidR="00C33D03" w:rsidRDefault="00C33D03" w:rsidP="00C33D03"/>
    <w:p w:rsidR="00C33D03" w:rsidRDefault="00C33D03" w:rsidP="00C33D03">
      <w:r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75260</wp:posOffset>
            </wp:positionV>
            <wp:extent cx="5943600" cy="1950720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cb.PN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2638"/>
                    <a:stretch/>
                  </pic:blipFill>
                  <pic:spPr bwMode="auto">
                    <a:xfrm>
                      <a:off x="0" y="0"/>
                      <a:ext cx="5943600" cy="1950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t xml:space="preserve">PCB: </w:t>
      </w:r>
      <w:r>
        <w:tab/>
      </w:r>
    </w:p>
    <w:p w:rsidR="00C33D03" w:rsidRDefault="00C33D03" w:rsidP="00C33D03"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28600</wp:posOffset>
            </wp:positionV>
            <wp:extent cx="5943600" cy="2209800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cc.PN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2717"/>
                    <a:stretch/>
                  </pic:blipFill>
                  <pic:spPr bwMode="auto">
                    <a:xfrm>
                      <a:off x="0" y="0"/>
                      <a:ext cx="5943600" cy="2209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t>PC(C)</w:t>
      </w:r>
    </w:p>
    <w:p w:rsidR="00C33D03" w:rsidRDefault="00C33D03" w:rsidP="00C33D03"/>
    <w:p w:rsidR="00C33D03" w:rsidRDefault="00C33D03" w:rsidP="00C33D03">
      <w:r>
        <w:rPr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40030</wp:posOffset>
            </wp:positionV>
            <wp:extent cx="5943600" cy="2042160"/>
            <wp:effectExtent l="0" t="0" r="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1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3773"/>
                    <a:stretch/>
                  </pic:blipFill>
                  <pic:spPr bwMode="auto">
                    <a:xfrm>
                      <a:off x="0" y="0"/>
                      <a:ext cx="5943600" cy="2042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t>S1:</w:t>
      </w:r>
    </w:p>
    <w:p w:rsidR="00C33D03" w:rsidRDefault="00C33D03" w:rsidP="00C33D03"/>
    <w:p w:rsidR="00C33D03" w:rsidRDefault="00C33D03" w:rsidP="00C33D03"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93370</wp:posOffset>
            </wp:positionV>
            <wp:extent cx="5943600" cy="2072640"/>
            <wp:effectExtent l="0" t="0" r="0" b="381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2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4898"/>
                    <a:stretch/>
                  </pic:blipFill>
                  <pic:spPr bwMode="auto">
                    <a:xfrm>
                      <a:off x="0" y="0"/>
                      <a:ext cx="5943600" cy="2072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t xml:space="preserve">S2: </w:t>
      </w:r>
    </w:p>
    <w:p w:rsidR="00C33D03" w:rsidRDefault="00C33D03" w:rsidP="00C33D03"/>
    <w:p w:rsidR="00C33D03" w:rsidRDefault="00C33D03" w:rsidP="00C33D03"/>
    <w:p w:rsidR="003A6320" w:rsidRDefault="003A6320" w:rsidP="00C33D03"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81940</wp:posOffset>
            </wp:positionV>
            <wp:extent cx="5509737" cy="1882303"/>
            <wp:effectExtent l="0" t="0" r="0" b="381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r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9737" cy="18823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R1:  S0/3/0</w:t>
      </w:r>
    </w:p>
    <w:p w:rsidR="003A6320" w:rsidRDefault="00C33D03" w:rsidP="00C33D03">
      <w:r>
        <w:tab/>
      </w:r>
    </w:p>
    <w:p w:rsidR="003A6320" w:rsidRDefault="003A6320" w:rsidP="00C33D03">
      <w:r>
        <w:rPr>
          <w:noProof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81305</wp:posOffset>
            </wp:positionV>
            <wp:extent cx="5677392" cy="4061812"/>
            <wp:effectExtent l="0" t="0" r="0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Lab9_Rout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7392" cy="40618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G0/0, G0/1</w:t>
      </w:r>
    </w:p>
    <w:p w:rsidR="003A6320" w:rsidRDefault="003A6320" w:rsidP="00C33D03"/>
    <w:p w:rsidR="00C33D03" w:rsidRDefault="003A6320" w:rsidP="00C33D03"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81305</wp:posOffset>
            </wp:positionV>
            <wp:extent cx="5943600" cy="1607820"/>
            <wp:effectExtent l="0" t="0" r="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L9_R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7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R2:</w:t>
      </w:r>
      <w:r w:rsidR="00C33D03">
        <w:tab/>
      </w:r>
      <w:r>
        <w:t xml:space="preserve">G0/0 </w:t>
      </w:r>
    </w:p>
    <w:p w:rsidR="003A6320" w:rsidRDefault="003A6320" w:rsidP="00C33D03"/>
    <w:p w:rsidR="003A6320" w:rsidRDefault="003A6320" w:rsidP="00C33D03">
      <w:r>
        <w:rPr>
          <w:noProof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78765</wp:posOffset>
            </wp:positionV>
            <wp:extent cx="4518660" cy="4884420"/>
            <wp:effectExtent l="0" t="0" r="0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catopcb.PN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482"/>
                    <a:stretch/>
                  </pic:blipFill>
                  <pic:spPr bwMode="auto">
                    <a:xfrm>
                      <a:off x="0" y="0"/>
                      <a:ext cx="4518660" cy="48844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t>Ping PC-A to PC-B</w:t>
      </w:r>
    </w:p>
    <w:p w:rsidR="003A6320" w:rsidRDefault="003A6320" w:rsidP="00C33D03"/>
    <w:p w:rsidR="003A6320" w:rsidRDefault="003A6320" w:rsidP="00C33D03"/>
    <w:p w:rsidR="003A6320" w:rsidRDefault="003A6320" w:rsidP="00C33D03"/>
    <w:p w:rsidR="003A6320" w:rsidRDefault="00E07746" w:rsidP="00C33D03">
      <w:r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307975</wp:posOffset>
            </wp:positionV>
            <wp:extent cx="5921253" cy="5540220"/>
            <wp:effectExtent l="0" t="0" r="3810" b="381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cctor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1253" cy="5540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Ping PC-C to </w:t>
      </w:r>
      <w:proofErr w:type="gramStart"/>
      <w:r>
        <w:t>R1 :</w:t>
      </w:r>
      <w:proofErr w:type="gramEnd"/>
    </w:p>
    <w:p w:rsidR="00E07746" w:rsidRDefault="00E07746" w:rsidP="00C33D03"/>
    <w:p w:rsidR="00E07746" w:rsidRDefault="00E07746" w:rsidP="00C33D03"/>
    <w:p w:rsidR="00E07746" w:rsidRDefault="00E07746" w:rsidP="00C33D03"/>
    <w:p w:rsidR="00E07746" w:rsidRDefault="00E07746" w:rsidP="00C33D03"/>
    <w:p w:rsidR="00E07746" w:rsidRDefault="00E07746" w:rsidP="00C33D03"/>
    <w:p w:rsidR="00E07746" w:rsidRDefault="00E07746" w:rsidP="00C33D03"/>
    <w:p w:rsidR="00E07746" w:rsidRDefault="00E07746" w:rsidP="00C33D03"/>
    <w:p w:rsidR="00E07746" w:rsidRDefault="00E07746" w:rsidP="00C33D03"/>
    <w:p w:rsidR="00E07746" w:rsidRDefault="00E07746" w:rsidP="00C33D03">
      <w:r>
        <w:rPr>
          <w:noProof/>
        </w:rPr>
        <w:lastRenderedPageBreak/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81940</wp:posOffset>
            </wp:positionV>
            <wp:extent cx="5943600" cy="2158365"/>
            <wp:effectExtent l="0" t="0" r="0" b="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1ospf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83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Enable OSPF in R1:</w:t>
      </w:r>
    </w:p>
    <w:p w:rsidR="00E07746" w:rsidRDefault="00E07746" w:rsidP="00C33D03"/>
    <w:p w:rsidR="00E07746" w:rsidRDefault="00E07746" w:rsidP="00C33D03">
      <w:r>
        <w:rPr>
          <w:noProof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62255</wp:posOffset>
            </wp:positionV>
            <wp:extent cx="5943600" cy="2121535"/>
            <wp:effectExtent l="0" t="0" r="0" b="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R2ospf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15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OSPF in R2:</w:t>
      </w:r>
    </w:p>
    <w:p w:rsidR="00E07746" w:rsidRDefault="00E07746" w:rsidP="00C33D03"/>
    <w:p w:rsidR="00E07746" w:rsidRDefault="00E07746" w:rsidP="00C33D03"/>
    <w:p w:rsidR="00E07746" w:rsidRDefault="00E07746" w:rsidP="00C33D03"/>
    <w:p w:rsidR="00E07746" w:rsidRDefault="00E07746" w:rsidP="00C33D03"/>
    <w:p w:rsidR="00E07746" w:rsidRDefault="00E07746" w:rsidP="00C33D03"/>
    <w:p w:rsidR="00E07746" w:rsidRDefault="00E07746" w:rsidP="00C33D03"/>
    <w:p w:rsidR="00E07746" w:rsidRDefault="00E07746" w:rsidP="00C33D03"/>
    <w:p w:rsidR="00E07746" w:rsidRDefault="00E07746" w:rsidP="00C33D03"/>
    <w:p w:rsidR="00E07746" w:rsidRDefault="00E07746" w:rsidP="00C33D03"/>
    <w:p w:rsidR="00E07746" w:rsidRDefault="00E07746" w:rsidP="00C33D03"/>
    <w:p w:rsidR="00E07746" w:rsidRDefault="00E07746" w:rsidP="00C33D03"/>
    <w:p w:rsidR="00E07746" w:rsidRDefault="00E07746" w:rsidP="00C33D03">
      <w:r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51460</wp:posOffset>
            </wp:positionV>
            <wp:extent cx="5440680" cy="4320540"/>
            <wp:effectExtent l="0" t="0" r="7620" b="381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ngpcatopcc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0680" cy="4320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t>Ping from PC-A to PC-C</w:t>
      </w:r>
    </w:p>
    <w:p w:rsidR="00E07746" w:rsidRDefault="00E07746" w:rsidP="00C33D03"/>
    <w:p w:rsidR="00E07746" w:rsidRDefault="00E07746" w:rsidP="00C33D03"/>
    <w:p w:rsidR="00E07746" w:rsidRDefault="00E07746" w:rsidP="00E07746">
      <w:r>
        <w:rPr>
          <w:noProof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612775</wp:posOffset>
            </wp:positionV>
            <wp:extent cx="4770533" cy="1775614"/>
            <wp:effectExtent l="0" t="0" r="0" b="0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cAtoS1PNG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0533" cy="17756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PC-A to S1:</w:t>
      </w:r>
    </w:p>
    <w:p w:rsidR="00E07746" w:rsidRPr="00E07746" w:rsidRDefault="00E07746" w:rsidP="00E07746"/>
    <w:p w:rsidR="00E07746" w:rsidRPr="00E07746" w:rsidRDefault="00E07746" w:rsidP="00E07746"/>
    <w:p w:rsidR="00E07746" w:rsidRDefault="00E07746" w:rsidP="00E07746"/>
    <w:p w:rsidR="00E07746" w:rsidRDefault="00E07746" w:rsidP="00E07746">
      <w:r>
        <w:rPr>
          <w:noProof/>
        </w:rPr>
        <w:lastRenderedPageBreak/>
        <w:drawing>
          <wp:anchor distT="0" distB="0" distL="114300" distR="114300" simplePos="0" relativeHeight="25167462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98120</wp:posOffset>
            </wp:positionV>
            <wp:extent cx="4869180" cy="1501140"/>
            <wp:effectExtent l="0" t="0" r="7620" b="381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access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9180" cy="1501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t>Using Out-Bound ACL on R1:</w:t>
      </w:r>
    </w:p>
    <w:p w:rsidR="00E07746" w:rsidRPr="00E07746" w:rsidRDefault="00E07746" w:rsidP="00E07746"/>
    <w:p w:rsidR="00E07746" w:rsidRDefault="00E07746" w:rsidP="00E07746">
      <w:r>
        <w:rPr>
          <w:noProof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309245</wp:posOffset>
            </wp:positionV>
            <wp:extent cx="5273040" cy="5928360"/>
            <wp:effectExtent l="0" t="0" r="3810" b="0"/>
            <wp:wrapTopAndBottom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1toCAB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592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t>Ping from S1 to PC-A, PC-B but not PC-C</w:t>
      </w:r>
    </w:p>
    <w:p w:rsidR="00E07746" w:rsidRDefault="001E1A0F" w:rsidP="00E07746">
      <w:r>
        <w:lastRenderedPageBreak/>
        <w:t>TOPOLOGY:</w:t>
      </w:r>
    </w:p>
    <w:p w:rsidR="001E1A0F" w:rsidRPr="00E07746" w:rsidRDefault="001E1A0F" w:rsidP="00E07746">
      <w:r>
        <w:rPr>
          <w:noProof/>
        </w:rPr>
        <w:drawing>
          <wp:anchor distT="0" distB="0" distL="114300" distR="114300" simplePos="0" relativeHeight="251676672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88925</wp:posOffset>
            </wp:positionV>
            <wp:extent cx="5943600" cy="2810510"/>
            <wp:effectExtent l="0" t="0" r="0" b="8890"/>
            <wp:wrapTopAndBottom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lab9top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05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07746" w:rsidRPr="00E07746" w:rsidRDefault="00E07746" w:rsidP="00E07746"/>
    <w:p w:rsidR="00E07746" w:rsidRPr="00E07746" w:rsidRDefault="00E07746" w:rsidP="00E07746"/>
    <w:p w:rsidR="00E07746" w:rsidRPr="00E07746" w:rsidRDefault="00E07746" w:rsidP="00E07746">
      <w:bookmarkStart w:id="0" w:name="_GoBack"/>
      <w:bookmarkEnd w:id="0"/>
    </w:p>
    <w:sectPr w:rsidR="00E07746" w:rsidRPr="00E077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bC0MLYwMTYwtDS2MDNU0lEKTi0uzszPAykwqgUA4OQCGywAAAA="/>
  </w:docVars>
  <w:rsids>
    <w:rsidRoot w:val="00C33D03"/>
    <w:rsid w:val="001E1A0F"/>
    <w:rsid w:val="003A6320"/>
    <w:rsid w:val="007E1E0A"/>
    <w:rsid w:val="00C33D03"/>
    <w:rsid w:val="00E07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17A085"/>
  <w15:chartTrackingRefBased/>
  <w15:docId w15:val="{FA43F4E8-EF3D-47C5-A468-AFD0F270F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3D0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3D0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3D0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3D0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9</Pages>
  <Words>60</Words>
  <Characters>3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ihadurrani</dc:creator>
  <cp:keywords/>
  <dc:description/>
  <cp:lastModifiedBy>salihadurrani</cp:lastModifiedBy>
  <cp:revision>2</cp:revision>
  <dcterms:created xsi:type="dcterms:W3CDTF">2024-04-30T20:50:00Z</dcterms:created>
  <dcterms:modified xsi:type="dcterms:W3CDTF">2024-04-30T21:27:00Z</dcterms:modified>
</cp:coreProperties>
</file>